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Qatar</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Qatar received a score of 70.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Qatar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Qatar received a score of</w:t>
      </w:r>
      <w:r>
        <w:t xml:space="preserve"> </w:t>
      </w:r>
      <w:r>
        <w:rPr>
          <w:bCs/>
          <w:b/>
        </w:rPr>
        <w:t xml:space="preserve">6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Qatar received a score of 67.4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Qatar received a score of 58.8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Qatar received a score of 6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Qatar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Qatar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Qatar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Qatar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Qatar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Qatar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Qatar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Qatar received a score of 0.6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Qatar received a score of 0.6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Qatar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Qatar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Qatar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Qatar%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Qatar%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Qatar%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Qatar%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Qatar%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Qatar%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Qatar%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Qatar%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Qatar%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Qatar%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Qatar%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Qatar%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Qatar%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Qatar%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Qatar%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Qatar%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Qatar%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83"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4,2010,2015</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2006, 2012</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2</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1, 2002, 2003, 2004,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83"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8</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23:18Z</dcterms:created>
  <dcterms:modified xsi:type="dcterms:W3CDTF">2024-01-16T19:2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Qatar Country Report</vt:lpwstr>
  </property>
</Properties>
</file>